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7386D" w14:textId="77777777" w:rsidR="00C94170" w:rsidRPr="00253FE1" w:rsidRDefault="00C94170" w:rsidP="7668D907">
      <w:pPr>
        <w:pStyle w:val="TextBody"/>
        <w:spacing w:before="120" w:after="170" w:line="240" w:lineRule="auto"/>
        <w:rPr>
          <w:rStyle w:val="fontstyle01"/>
          <w:rFonts w:asciiTheme="minorHAnsi" w:hAnsiTheme="minorHAnsi" w:cstheme="minorHAnsi"/>
          <w:color w:val="58B5AC"/>
        </w:rPr>
      </w:pPr>
    </w:p>
    <w:p w14:paraId="51F13233" w14:textId="74268E8A" w:rsidR="00DD4FE7" w:rsidRPr="00F47A8F" w:rsidRDefault="00DD4FE7" w:rsidP="7668D907">
      <w:pPr>
        <w:pStyle w:val="TextBody"/>
        <w:spacing w:before="120" w:after="170" w:line="240" w:lineRule="auto"/>
        <w:rPr>
          <w:rStyle w:val="fontstyle01"/>
          <w:rFonts w:ascii="Poppins" w:hAnsi="Poppins" w:cs="Poppins"/>
          <w:color w:val="58B5AC"/>
        </w:rPr>
      </w:pPr>
      <w:r w:rsidRPr="00F47A8F">
        <w:rPr>
          <w:rStyle w:val="fontstyle01"/>
          <w:rFonts w:ascii="Poppins" w:hAnsi="Poppins" w:cs="Poppins"/>
          <w:color w:val="58B5AC"/>
        </w:rPr>
        <w:t>PAT Test Digital Recording Checklist</w:t>
      </w:r>
    </w:p>
    <w:p w14:paraId="04739012" w14:textId="416E6811" w:rsidR="00DD4FE7" w:rsidRPr="00F47A8F" w:rsidRDefault="00DD4FE7" w:rsidP="48A4C6C0">
      <w:pPr>
        <w:pStyle w:val="TextBody"/>
        <w:spacing w:after="120" w:line="240" w:lineRule="auto"/>
        <w:rPr>
          <w:rStyle w:val="fontstyle01"/>
          <w:rFonts w:ascii="Poppins" w:hAnsi="Poppins" w:cs="Poppins"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 xml:space="preserve">Please see the instructions in the “How To – Record a PAT Test on Lend Engine” video </w:t>
      </w:r>
      <w:proofErr w:type="gramStart"/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>in order to</w:t>
      </w:r>
      <w:proofErr w:type="gramEnd"/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 xml:space="preserve"> use this document.</w:t>
      </w:r>
    </w:p>
    <w:p w14:paraId="439B3775" w14:textId="77777777" w:rsidR="00DD4FE7" w:rsidRPr="00F47A8F" w:rsidRDefault="00DD4FE7" w:rsidP="00DD4FE7">
      <w:pPr>
        <w:pStyle w:val="TextBody"/>
        <w:spacing w:after="120" w:line="240" w:lineRule="auto"/>
        <w:rPr>
          <w:rStyle w:val="fontstyle01"/>
          <w:rFonts w:ascii="Poppins" w:hAnsi="Poppins" w:cs="Poppins"/>
          <w:color w:val="auto"/>
          <w:sz w:val="24"/>
          <w:szCs w:val="24"/>
        </w:rPr>
      </w:pPr>
    </w:p>
    <w:p w14:paraId="788BD46B" w14:textId="3947E72E" w:rsidR="00DD4FE7" w:rsidRPr="00F47A8F" w:rsidRDefault="00DD4FE7" w:rsidP="00DD4FE7">
      <w:pPr>
        <w:pStyle w:val="TextBody"/>
        <w:spacing w:after="120" w:line="240" w:lineRule="auto"/>
        <w:rPr>
          <w:rStyle w:val="fontstyle01"/>
          <w:rFonts w:ascii="Poppins" w:hAnsi="Poppins" w:cs="Poppins"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 xml:space="preserve">The below list needs to be copied and pasted into Lend Engine to digitally record a PAT Test and schedule a date for the next PAT Test. </w:t>
      </w:r>
    </w:p>
    <w:p w14:paraId="7F574811" w14:textId="77777777" w:rsidR="00DD4FE7" w:rsidRPr="00F47A8F" w:rsidRDefault="00DD4FE7" w:rsidP="00DD4FE7">
      <w:pPr>
        <w:pStyle w:val="TextBody"/>
        <w:spacing w:after="120" w:line="240" w:lineRule="auto"/>
        <w:rPr>
          <w:rStyle w:val="fontstyle01"/>
          <w:rFonts w:ascii="Poppins" w:hAnsi="Poppins" w:cs="Poppins"/>
          <w:color w:val="auto"/>
          <w:sz w:val="24"/>
          <w:szCs w:val="24"/>
        </w:rPr>
      </w:pPr>
    </w:p>
    <w:p w14:paraId="6EFD102C" w14:textId="693DC42C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Date: </w:t>
      </w:r>
    </w:p>
    <w:p w14:paraId="7D626BAB" w14:textId="6D543153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>Item Name</w:t>
      </w:r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 xml:space="preserve">: </w:t>
      </w:r>
    </w:p>
    <w:p w14:paraId="43C97522" w14:textId="4B9D35CB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Item Make: </w:t>
      </w:r>
    </w:p>
    <w:p w14:paraId="229F767D" w14:textId="4ABB71F0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Item Model: </w:t>
      </w:r>
    </w:p>
    <w:p w14:paraId="04CC7AA5" w14:textId="77777777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Class: </w:t>
      </w:r>
    </w:p>
    <w:p w14:paraId="58E5240D" w14:textId="77777777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Visual Inspection: </w:t>
      </w:r>
    </w:p>
    <w:p w14:paraId="55B6A634" w14:textId="77777777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Using PAT Device: </w:t>
      </w:r>
    </w:p>
    <w:p w14:paraId="623E79EB" w14:textId="6F34C000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Fuse Rating: </w:t>
      </w:r>
    </w:p>
    <w:p w14:paraId="11D811C1" w14:textId="074C0ACE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PAT Device Used: </w:t>
      </w:r>
    </w:p>
    <w:p w14:paraId="292DC360" w14:textId="2C0F8C21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PAT Tested: </w:t>
      </w:r>
    </w:p>
    <w:p w14:paraId="684DEB98" w14:textId="77777777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Tester Name: </w:t>
      </w:r>
    </w:p>
    <w:p w14:paraId="16A9C9E2" w14:textId="22D6452B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Repair Made / Comments: </w:t>
      </w:r>
    </w:p>
    <w:p w14:paraId="0AB2A99D" w14:textId="77777777" w:rsidR="00DD4FE7" w:rsidRPr="00F47A8F" w:rsidRDefault="00DD4FE7" w:rsidP="00DD4FE7">
      <w:pPr>
        <w:pStyle w:val="TextBody"/>
        <w:spacing w:after="0" w:line="240" w:lineRule="auto"/>
        <w:ind w:left="1434"/>
        <w:rPr>
          <w:rStyle w:val="fontstyle01"/>
          <w:rFonts w:ascii="Poppins" w:hAnsi="Poppins" w:cs="Poppins"/>
          <w:i/>
          <w:iCs/>
          <w:color w:val="auto"/>
          <w:sz w:val="24"/>
          <w:szCs w:val="24"/>
        </w:rPr>
      </w:pPr>
    </w:p>
    <w:p w14:paraId="2778197F" w14:textId="457DBA7B" w:rsidR="00071637" w:rsidRPr="00F47A8F" w:rsidRDefault="00AA7006" w:rsidP="00DD4FE7">
      <w:pPr>
        <w:spacing w:after="0" w:line="240" w:lineRule="auto"/>
        <w:rPr>
          <w:rFonts w:ascii="Poppins" w:hAnsi="Poppins" w:cs="Poppins"/>
          <w:sz w:val="24"/>
          <w:szCs w:val="24"/>
        </w:rPr>
      </w:pPr>
    </w:p>
    <w:p w14:paraId="480CCE6D" w14:textId="0C3E4132" w:rsidR="00DD4FE7" w:rsidRPr="00F47A8F" w:rsidRDefault="00DD4FE7" w:rsidP="00DD4FE7">
      <w:pPr>
        <w:pStyle w:val="TextBody"/>
        <w:spacing w:after="120" w:line="240" w:lineRule="auto"/>
        <w:rPr>
          <w:rStyle w:val="fontstyle01"/>
          <w:rFonts w:ascii="Poppins" w:hAnsi="Poppins" w:cs="Poppins"/>
          <w:color w:val="FF0000"/>
          <w:sz w:val="24"/>
          <w:szCs w:val="24"/>
        </w:rPr>
      </w:pPr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 xml:space="preserve">The below is an example of a completed digital record of a PAT Test added to Lend Engine, for </w:t>
      </w:r>
      <w:r w:rsidRPr="00F47A8F">
        <w:rPr>
          <w:rStyle w:val="fontstyle01"/>
          <w:rFonts w:ascii="Poppins" w:hAnsi="Poppins" w:cs="Poppins"/>
          <w:color w:val="FF0000"/>
          <w:sz w:val="24"/>
          <w:szCs w:val="24"/>
        </w:rPr>
        <w:t>guidance purposes only.</w:t>
      </w:r>
    </w:p>
    <w:p w14:paraId="40628D6F" w14:textId="1B6D3812" w:rsidR="00DD4FE7" w:rsidRPr="00F47A8F" w:rsidRDefault="00DD4FE7" w:rsidP="00C60C5C">
      <w:pPr>
        <w:pStyle w:val="TextBody"/>
        <w:spacing w:after="120" w:line="276" w:lineRule="auto"/>
        <w:rPr>
          <w:rStyle w:val="fontstyle01"/>
          <w:rFonts w:ascii="Poppins" w:hAnsi="Poppins" w:cs="Poppins"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 xml:space="preserve"> </w:t>
      </w:r>
    </w:p>
    <w:p w14:paraId="1FD8A1E9" w14:textId="7FED30F5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Date: </w:t>
      </w:r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>26 February 2020</w:t>
      </w:r>
    </w:p>
    <w:p w14:paraId="54C81F2A" w14:textId="4F2BA2DB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>Item Name</w:t>
      </w:r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 xml:space="preserve">: </w:t>
      </w:r>
      <w:r w:rsidR="00CE33A9" w:rsidRPr="00F47A8F">
        <w:rPr>
          <w:rStyle w:val="fontstyle01"/>
          <w:rFonts w:ascii="Poppins" w:hAnsi="Poppins" w:cs="Poppins"/>
          <w:color w:val="auto"/>
          <w:sz w:val="24"/>
          <w:szCs w:val="24"/>
        </w:rPr>
        <w:t>Amplifier</w:t>
      </w:r>
    </w:p>
    <w:p w14:paraId="1C607EF4" w14:textId="348A3CB9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Item Make: </w:t>
      </w:r>
      <w:r w:rsidR="00CE33A9" w:rsidRPr="00F47A8F">
        <w:rPr>
          <w:rStyle w:val="fontstyle01"/>
          <w:rFonts w:ascii="Poppins" w:hAnsi="Poppins" w:cs="Poppins"/>
          <w:color w:val="auto"/>
          <w:sz w:val="24"/>
          <w:szCs w:val="24"/>
        </w:rPr>
        <w:t>TOA</w:t>
      </w:r>
    </w:p>
    <w:p w14:paraId="3CF3114F" w14:textId="2E20A3EB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Item Model: </w:t>
      </w:r>
      <w:r w:rsidR="00CE33A9" w:rsidRPr="00F47A8F">
        <w:rPr>
          <w:rStyle w:val="fontstyle01"/>
          <w:rFonts w:ascii="Poppins" w:hAnsi="Poppins" w:cs="Poppins"/>
          <w:color w:val="auto"/>
          <w:sz w:val="24"/>
          <w:szCs w:val="24"/>
        </w:rPr>
        <w:t>A-2120</w:t>
      </w:r>
    </w:p>
    <w:p w14:paraId="53EBE627" w14:textId="1C5022BC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Class: </w:t>
      </w:r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>1</w:t>
      </w:r>
    </w:p>
    <w:p w14:paraId="1BE959EF" w14:textId="7FE83F0E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Visual Inspection: </w:t>
      </w:r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>Body, Cable, Plug Exterior and Plug Interior</w:t>
      </w:r>
    </w:p>
    <w:p w14:paraId="64A1E5C3" w14:textId="77777777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Using PAT Device: </w:t>
      </w:r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>Earth Continuity Test, Insulation Resistance Test and Functional Check</w:t>
      </w: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 </w:t>
      </w:r>
    </w:p>
    <w:p w14:paraId="622BF1A6" w14:textId="2606EB7D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lastRenderedPageBreak/>
        <w:t xml:space="preserve">Fuse Rating: </w:t>
      </w:r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>5A</w:t>
      </w:r>
    </w:p>
    <w:p w14:paraId="4AE2669D" w14:textId="50B4267E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PAT Device Used: </w:t>
      </w:r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 xml:space="preserve">Seaward </w:t>
      </w:r>
      <w:proofErr w:type="spellStart"/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>PrimeTest</w:t>
      </w:r>
      <w:proofErr w:type="spellEnd"/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 xml:space="preserve"> 50</w:t>
      </w:r>
    </w:p>
    <w:p w14:paraId="6A8771CB" w14:textId="3A3E1265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PAT Tested: </w:t>
      </w:r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>Yes, Passed</w:t>
      </w:r>
    </w:p>
    <w:p w14:paraId="69257400" w14:textId="635F3D71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Tester Name: </w:t>
      </w:r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>Joe Bloggs</w:t>
      </w:r>
    </w:p>
    <w:p w14:paraId="5CE01C7C" w14:textId="099F5AE3" w:rsidR="00DD4FE7" w:rsidRPr="00F47A8F" w:rsidRDefault="00DD4FE7" w:rsidP="00C60C5C">
      <w:pPr>
        <w:pStyle w:val="TextBody"/>
        <w:spacing w:after="0" w:line="276" w:lineRule="auto"/>
        <w:rPr>
          <w:rStyle w:val="fontstyle01"/>
          <w:rFonts w:ascii="Poppins" w:hAnsi="Poppins" w:cs="Poppins"/>
          <w:color w:val="auto"/>
          <w:sz w:val="24"/>
          <w:szCs w:val="24"/>
        </w:rPr>
      </w:pPr>
      <w:r w:rsidRPr="00F47A8F">
        <w:rPr>
          <w:rStyle w:val="fontstyle01"/>
          <w:rFonts w:ascii="Poppins" w:hAnsi="Poppins" w:cs="Poppins"/>
          <w:b/>
          <w:bCs/>
          <w:color w:val="auto"/>
          <w:sz w:val="24"/>
          <w:szCs w:val="24"/>
        </w:rPr>
        <w:t xml:space="preserve">Repair Made / Comments: </w:t>
      </w:r>
      <w:r w:rsidRPr="00F47A8F">
        <w:rPr>
          <w:rStyle w:val="fontstyle01"/>
          <w:rFonts w:ascii="Poppins" w:hAnsi="Poppins" w:cs="Poppins"/>
          <w:color w:val="auto"/>
          <w:sz w:val="24"/>
          <w:szCs w:val="24"/>
        </w:rPr>
        <w:t>n/a</w:t>
      </w:r>
    </w:p>
    <w:p w14:paraId="0367CE50" w14:textId="77777777" w:rsidR="00DD4FE7" w:rsidRPr="00F47A8F" w:rsidRDefault="00DD4FE7" w:rsidP="00DD4FE7">
      <w:pPr>
        <w:spacing w:after="0" w:line="240" w:lineRule="auto"/>
        <w:rPr>
          <w:rFonts w:ascii="Poppins" w:hAnsi="Poppins" w:cs="Poppins"/>
          <w:sz w:val="24"/>
          <w:szCs w:val="24"/>
        </w:rPr>
      </w:pPr>
    </w:p>
    <w:sectPr w:rsidR="00DD4FE7" w:rsidRPr="00F47A8F" w:rsidSect="00253FE1">
      <w:headerReference w:type="even" r:id="rId10"/>
      <w:headerReference w:type="default" r:id="rId11"/>
      <w:head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8756D" w14:textId="77777777" w:rsidR="00AA7006" w:rsidRDefault="00AA7006" w:rsidP="00DD4FE7">
      <w:pPr>
        <w:spacing w:after="0" w:line="240" w:lineRule="auto"/>
      </w:pPr>
      <w:r>
        <w:separator/>
      </w:r>
    </w:p>
  </w:endnote>
  <w:endnote w:type="continuationSeparator" w:id="0">
    <w:p w14:paraId="4752D103" w14:textId="77777777" w:rsidR="00AA7006" w:rsidRDefault="00AA7006" w:rsidP="00DD4F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8D6D8" w14:textId="77777777" w:rsidR="00AA7006" w:rsidRDefault="00AA7006" w:rsidP="00DD4FE7">
      <w:pPr>
        <w:spacing w:after="0" w:line="240" w:lineRule="auto"/>
      </w:pPr>
      <w:r>
        <w:separator/>
      </w:r>
    </w:p>
  </w:footnote>
  <w:footnote w:type="continuationSeparator" w:id="0">
    <w:p w14:paraId="3DCCE64C" w14:textId="77777777" w:rsidR="00AA7006" w:rsidRDefault="00AA7006" w:rsidP="00DD4F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03109" w14:textId="729D07F5" w:rsidR="006A6697" w:rsidRDefault="006A6697">
    <w:pPr>
      <w:pStyle w:val="Header"/>
    </w:pPr>
    <w:r>
      <w:rPr>
        <w:noProof/>
      </w:rPr>
      <w:pict w14:anchorId="59DF9D2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70511219" o:spid="_x0000_s1026" type="#_x0000_t136" style="position:absolute;margin-left:0;margin-top:0;width:553.35pt;height:184.45pt;rotation:315;z-index:-251655168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AFFB4" w14:textId="3D270369" w:rsidR="006A6697" w:rsidRPr="006A6697" w:rsidRDefault="006A6697">
    <w:pPr>
      <w:pStyle w:val="Header"/>
      <w:rPr>
        <w:rFonts w:ascii="Poppins" w:hAnsi="Poppins" w:cs="Poppins"/>
        <w:sz w:val="24"/>
        <w:szCs w:val="24"/>
      </w:rPr>
    </w:pPr>
    <w:r>
      <w:rPr>
        <w:noProof/>
      </w:rPr>
      <w:pict w14:anchorId="4810876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70511220" o:spid="_x0000_s1027" type="#_x0000_t136" style="position:absolute;margin-left:0;margin-top:0;width:553.35pt;height:184.45pt;rotation:315;z-index:-251653120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  <w:r>
      <w:tab/>
    </w:r>
    <w:r w:rsidRPr="006A6697">
      <w:rPr>
        <w:rFonts w:ascii="Poppins" w:hAnsi="Poppins" w:cs="Poppins"/>
        <w:color w:val="26B9AE"/>
        <w:sz w:val="24"/>
        <w:szCs w:val="24"/>
      </w:rPr>
      <w:t xml:space="preserve">Insert branch logo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0287C" w14:textId="5DF6A169" w:rsidR="006A6697" w:rsidRDefault="006A6697">
    <w:pPr>
      <w:pStyle w:val="Header"/>
    </w:pPr>
    <w:r>
      <w:rPr>
        <w:noProof/>
      </w:rPr>
      <w:pict w14:anchorId="59F66E6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70511218" o:spid="_x0000_s1025" type="#_x0000_t136" style="position:absolute;margin-left:0;margin-top:0;width:553.35pt;height:184.45pt;rotation:315;z-index:-251657216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366943"/>
    <w:multiLevelType w:val="hybridMultilevel"/>
    <w:tmpl w:val="13167250"/>
    <w:lvl w:ilvl="0" w:tplc="F5E26FC0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82C7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4472C4" w:themeColor="accent1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86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sjQzN7U0NLY0MzVU0lEKTi0uzszPAykwrAUAtVTkYCwAAAA="/>
  </w:docVars>
  <w:rsids>
    <w:rsidRoot w:val="00DD4FE7"/>
    <w:rsid w:val="00071545"/>
    <w:rsid w:val="00081332"/>
    <w:rsid w:val="00253FE1"/>
    <w:rsid w:val="003B28F5"/>
    <w:rsid w:val="006A6697"/>
    <w:rsid w:val="007E38E7"/>
    <w:rsid w:val="00AA7006"/>
    <w:rsid w:val="00AA787F"/>
    <w:rsid w:val="00B95E50"/>
    <w:rsid w:val="00B976B3"/>
    <w:rsid w:val="00C60C5C"/>
    <w:rsid w:val="00C94170"/>
    <w:rsid w:val="00CE33A9"/>
    <w:rsid w:val="00DD4FE7"/>
    <w:rsid w:val="00EA05A4"/>
    <w:rsid w:val="00F47A8F"/>
    <w:rsid w:val="48A4C6C0"/>
    <w:rsid w:val="4B6C3FD8"/>
    <w:rsid w:val="7668D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C641D9"/>
  <w15:chartTrackingRefBased/>
  <w15:docId w15:val="{6EEDDA98-2D2B-4451-9CC1-4BC6B8BE7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Body">
    <w:name w:val="Text Body"/>
    <w:basedOn w:val="Normal"/>
    <w:link w:val="TextBodyChar"/>
    <w:rsid w:val="00DD4FE7"/>
    <w:pPr>
      <w:widowControl w:val="0"/>
      <w:suppressAutoHyphens/>
      <w:spacing w:after="140" w:line="288" w:lineRule="auto"/>
    </w:pPr>
    <w:rPr>
      <w:rFonts w:ascii="Liberation Serif" w:eastAsia="Arial Unicode MS" w:hAnsi="Liberation Serif" w:cs="Arial Unicode MS"/>
      <w:sz w:val="24"/>
      <w:szCs w:val="24"/>
      <w:lang w:val="en-US" w:eastAsia="zh-CN" w:bidi="hi-IN"/>
    </w:rPr>
  </w:style>
  <w:style w:type="character" w:customStyle="1" w:styleId="fontstyle01">
    <w:name w:val="fontstyle01"/>
    <w:basedOn w:val="DefaultParagraphFont"/>
    <w:rsid w:val="00DD4FE7"/>
    <w:rPr>
      <w:rFonts w:ascii="Calibri" w:hAnsi="Calibri" w:cs="Calibri" w:hint="default"/>
      <w:b w:val="0"/>
      <w:bCs w:val="0"/>
      <w:i w:val="0"/>
      <w:iCs w:val="0"/>
      <w:color w:val="00B6ED"/>
      <w:sz w:val="48"/>
      <w:szCs w:val="48"/>
    </w:rPr>
  </w:style>
  <w:style w:type="character" w:customStyle="1" w:styleId="TextBodyChar">
    <w:name w:val="Text Body Char"/>
    <w:basedOn w:val="DefaultParagraphFont"/>
    <w:link w:val="TextBody"/>
    <w:rsid w:val="00DD4FE7"/>
    <w:rPr>
      <w:rFonts w:ascii="Liberation Serif" w:eastAsia="Arial Unicode MS" w:hAnsi="Liberation Serif" w:cs="Arial Unicode MS"/>
      <w:sz w:val="24"/>
      <w:szCs w:val="24"/>
      <w:lang w:val="en-US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DD4F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4FE7"/>
  </w:style>
  <w:style w:type="paragraph" w:styleId="Footer">
    <w:name w:val="footer"/>
    <w:basedOn w:val="Normal"/>
    <w:link w:val="FooterChar"/>
    <w:uiPriority w:val="99"/>
    <w:unhideWhenUsed/>
    <w:rsid w:val="00DD4F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F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2027DD6BC414C843EC196CF88D4B6" ma:contentTypeVersion="16" ma:contentTypeDescription="Create a new document." ma:contentTypeScope="" ma:versionID="3aad7d2223d358e984ae3d74e7112c69">
  <xsd:schema xmlns:xsd="http://www.w3.org/2001/XMLSchema" xmlns:xs="http://www.w3.org/2001/XMLSchema" xmlns:p="http://schemas.microsoft.com/office/2006/metadata/properties" xmlns:ns2="e19a48e9-fb93-464c-93bd-69ef17485145" xmlns:ns3="03372793-803f-4751-8071-2e95708973c8" targetNamespace="http://schemas.microsoft.com/office/2006/metadata/properties" ma:root="true" ma:fieldsID="7dbda5c724c7314e9a0e02ed3224f0f7" ns2:_="" ns3:_="">
    <xsd:import namespace="e19a48e9-fb93-464c-93bd-69ef17485145"/>
    <xsd:import namespace="03372793-803f-4751-8071-2e957089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a48e9-fb93-464c-93bd-69ef17485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0df244-1976-4310-9dc1-ffd98cc4f7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2793-803f-4751-8071-2e95708973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b1d6c3-b83d-48c3-9234-452b5ee8133d}" ma:internalName="TaxCatchAll" ma:showField="CatchAllData" ma:web="03372793-803f-4751-8071-2e95708973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9a48e9-fb93-464c-93bd-69ef17485145">
      <Terms xmlns="http://schemas.microsoft.com/office/infopath/2007/PartnerControls"/>
    </lcf76f155ced4ddcb4097134ff3c332f>
    <TaxCatchAll xmlns="03372793-803f-4751-8071-2e95708973c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DEFF15-68E5-4BAC-B5F9-53D187957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9a48e9-fb93-464c-93bd-69ef17485145"/>
    <ds:schemaRef ds:uri="03372793-803f-4751-8071-2e95708973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55B990-68F8-48A9-8B46-93E33E9B5CA1}">
  <ds:schemaRefs>
    <ds:schemaRef ds:uri="http://schemas.microsoft.com/office/2006/metadata/properties"/>
    <ds:schemaRef ds:uri="http://schemas.microsoft.com/office/infopath/2007/PartnerControls"/>
    <ds:schemaRef ds:uri="e19a48e9-fb93-464c-93bd-69ef17485145"/>
    <ds:schemaRef ds:uri="03372793-803f-4751-8071-2e95708973c8"/>
  </ds:schemaRefs>
</ds:datastoreItem>
</file>

<file path=customXml/itemProps3.xml><?xml version="1.0" encoding="utf-8"?>
<ds:datastoreItem xmlns:ds="http://schemas.openxmlformats.org/officeDocument/2006/customXml" ds:itemID="{B64AF4FC-E6D9-4A1F-85B1-085500237A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3</Words>
  <Characters>819</Characters>
  <Application>Microsoft Office Word</Application>
  <DocSecurity>0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ys Jones</dc:creator>
  <cp:keywords/>
  <dc:description/>
  <cp:lastModifiedBy>Francesca Williams</cp:lastModifiedBy>
  <cp:revision>3</cp:revision>
  <cp:lastPrinted>2020-02-20T16:36:00Z</cp:lastPrinted>
  <dcterms:created xsi:type="dcterms:W3CDTF">2022-06-13T21:36:00Z</dcterms:created>
  <dcterms:modified xsi:type="dcterms:W3CDTF">2022-06-13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2027DD6BC414C843EC196CF88D4B6</vt:lpwstr>
  </property>
  <property fmtid="{D5CDD505-2E9C-101B-9397-08002B2CF9AE}" pid="3" name="MediaServiceImageTags">
    <vt:lpwstr/>
  </property>
</Properties>
</file>